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Туем</w:t>
      </w:r>
      <w:r>
        <w:t xml:space="preserve"> </w:t>
      </w:r>
      <w:r>
        <w:t xml:space="preserve">Гислен</w:t>
      </w:r>
      <w:r>
        <w:t xml:space="preserve"> </w:t>
      </w:r>
      <w:r>
        <w:t xml:space="preserve">НКАбд-03-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3353954"/>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3353954"/>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014762" cy="1992429"/>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014762" cy="1992429"/>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3021572"/>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3021572"/>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456342"/>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456342"/>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3962627"/>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3962627"/>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3949059"/>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949059"/>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392455"/>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392455"/>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3956184"/>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3956184"/>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3960812"/>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3960812"/>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3942867"/>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942867"/>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4008533"/>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4008533"/>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Туем Гислен НКАбд-03-22</dc:creator>
  <dc:language>ru-RU</dc:language>
  <cp:keywords/>
  <dcterms:created xsi:type="dcterms:W3CDTF">2023-03-07T08:37:11Z</dcterms:created>
  <dcterms:modified xsi:type="dcterms:W3CDTF">2023-03-07T08:3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